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o express my interest in the Dietitian position at your esteemed organization in Spain Valencia. As a passionate and dedicated nutrition professional, I am eager to contribute my expertise in dietary science and public health to support the unique needs of individuals and communities in this vibrant region. With a strong academic background, hands-on experience in nutritional counseling, and a deep appreciation for the cultural significance of food in Spanish society, I am confident that my skills align perfectly with your organization’s mission to promote holistic well-being through balanced nutrition.</w:t>
      </w:r>
    </w:p>
    <w:p>
      <w:pPr>
        <w:pStyle w:val="BodyText"/>
      </w:pPr>
      <w:r>
        <w:t xml:space="preserve">Spain Valencia, known for its rich culinary traditions and emphasis on fresh, seasonal ingredients, offers a dynamic environment for a Dietitian to thrive. The region’s commitment to health education and preventive care resonates with my professional values. I am particularly drawn to the opportunity to work within this context, where dietary habits are deeply intertwined with cultural identity and daily life. My goal is to leverage my knowledge of nutrition science, combined with an understanding of local dietary practices, to create personalized meal plans that respect cultural preferences while addressing individual health goals.</w:t>
      </w:r>
    </w:p>
    <w:p>
      <w:pPr>
        <w:pStyle w:val="BodyText"/>
      </w:pPr>
      <w:r>
        <w:t xml:space="preserve">Throughout my career as a Dietitian, I have focused on empowering clients through evidence-based nutritional strategies. Whether working in clinical settings, community health programs, or private practice, I have prioritized patient-centered care and long-term lifestyle changes. My experience includes conducting comprehensive nutritional assessments, developing dietary interventions for chronic conditions such as diabetes and cardiovascular disease, and providing guidance on healthy eating habits tailored to diverse populations. In Spain Valencia, where the Mediterranean diet is a cornerstone of health, I am eager to contribute my expertise in promoting this sustainable and culturally relevant approach to nutrition.</w:t>
      </w:r>
    </w:p>
    <w:p>
      <w:pPr>
        <w:pStyle w:val="BodyText"/>
      </w:pPr>
      <w:r>
        <w:t xml:space="preserve">One of the key strengths I bring to this role is my ability to bridge scientific knowledge with practical application. For instance, during my time as a Dietitian in [Previous Location/Institution], I collaborated with healthcare teams to design educational workshops on the benefits of the Mediterranean diet, emphasizing its role in reducing obesity rates and improving metabolic health. These initiatives not only enhanced public awareness but also fostered partnerships between nutritionists, physicians, and local communities. I am confident that similar efforts in Spain Valencia will have a meaningful impact on the health outcomes of residents.</w:t>
      </w:r>
    </w:p>
    <w:p>
      <w:pPr>
        <w:pStyle w:val="BodyText"/>
      </w:pPr>
      <w:r>
        <w:t xml:space="preserve">Additionally, my fluency in [Language(s), e.g., Spanish and English] enables me to communicate effectively with a wide range of clients and stakeholders. In Spain Valencia, where multilingualism is increasingly valued, this skill allows me to connect with both local and international populations. I am also familiar with the healthcare regulations and dietary guidelines specific to Spain, ensuring that my recommendations are compliant and aligned with national standards. This adaptability is crucial in a region like Valencia, where the intersection of traditional practices and modern health trends requires a nuanced approach.</w:t>
      </w:r>
    </w:p>
    <w:p>
      <w:pPr>
        <w:pStyle w:val="BodyText"/>
      </w:pPr>
      <w:r>
        <w:t xml:space="preserve">What sets me apart as a Dietitian is my commitment to continuous learning and professional growth. I regularly attend workshops on emerging topics in nutrition science, such as gut health, plant-based diets, and the role of food in mental well-being. These pursuits reflect my belief that nutrition is an evolving field requiring ongoing education to provide the best care possible. In Spain Valencia, I am excited to contribute to this culture of innovation while respecting the region’s time-honored culinary traditions.</w:t>
      </w:r>
    </w:p>
    <w:p>
      <w:pPr>
        <w:pStyle w:val="BodyText"/>
      </w:pPr>
      <w:r>
        <w:t xml:space="preserve">As a Dietitian, I understand that food is more than sustenance—it is a vital component of cultural heritage, social connection, and personal identity. In Spain Valencia, where family meals and communal dining are central to daily life, I am motivated to support individuals in nurturing their health while honoring these traditions. My approach emphasizes education and empowerment, helping clients make informed choices that align with their values and lifestyle. Whether working one-on-one or leading group sessions, I strive to create an inclusive and supportive environment where clients feel heard and motivated.</w:t>
      </w:r>
    </w:p>
    <w:p>
      <w:pPr>
        <w:pStyle w:val="BodyText"/>
      </w:pPr>
      <w:r>
        <w:t xml:space="preserve">Finally, I am deeply inspired by the opportunity to contribute to the healthcare landscape in Spain Valencia. The region’s focus on preventive care and holistic health aligns with my professional philosophy. I am eager to collaborate with your team to develop programs that address public health challenges while celebrating the richness of Spanish cuisine. My goal is not only to improve individual health outcomes but also to foster a greater understanding of nutrition as a cornerstone of quality life.</w:t>
      </w:r>
    </w:p>
    <w:p>
      <w:pPr>
        <w:pStyle w:val="BodyText"/>
      </w:pPr>
      <w:r>
        <w:t xml:space="preserve">Thank you for considering my application. I would welcome the opportunity to discuss how my skills and vision can contribute to your organization’s success in Spain Valencia. Please feel free to contact me at [Your Phone Number] or [Your Email Address] at your earliest convenience. I look forward to the possibility of working together to promote health and wellness in this wonderful region.</w:t>
      </w:r>
    </w:p>
    <w:p>
      <w:pPr>
        <w:pStyle w:val="BodyText"/>
      </w:pPr>
      <w:r>
        <w:t xml:space="preserve">Atentamente,</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in Spain Valencia</dc:title>
  <dc:creator/>
  <dc:language>en</dc:language>
  <cp:keywords/>
  <dcterms:created xsi:type="dcterms:W3CDTF">2026-07-21T04:11:39Z</dcterms:created>
  <dcterms:modified xsi:type="dcterms:W3CDTF">2026-07-21T04:11:39Z</dcterms:modified>
</cp:coreProperties>
</file>

<file path=docProps/custom.xml><?xml version="1.0" encoding="utf-8"?>
<Properties xmlns="http://schemas.openxmlformats.org/officeDocument/2006/custom-properties" xmlns:vt="http://schemas.openxmlformats.org/officeDocument/2006/docPropsVTypes"/>
</file>